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7A7C8D31" w:rsidR="00027AD0" w:rsidRDefault="001B65EE" w:rsidP="00825D3A">
      <w:pPr>
        <w:spacing w:line="240" w:lineRule="auto"/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77668E">
        <w:rPr>
          <w:b/>
          <w:bCs/>
          <w:sz w:val="24"/>
          <w:szCs w:val="24"/>
          <w:lang w:val="sr-Latn-RS"/>
        </w:rPr>
        <w:t>10</w:t>
      </w:r>
      <w:r w:rsidR="001F2967">
        <w:rPr>
          <w:b/>
          <w:bCs/>
          <w:sz w:val="24"/>
          <w:szCs w:val="24"/>
          <w:lang w:val="sr-Latn-RS"/>
        </w:rPr>
        <w:t>.</w:t>
      </w:r>
      <w:r w:rsidR="0077668E">
        <w:rPr>
          <w:b/>
          <w:bCs/>
          <w:sz w:val="24"/>
          <w:szCs w:val="24"/>
          <w:lang w:val="sr-Latn-RS"/>
        </w:rPr>
        <w:t>3</w:t>
      </w:r>
      <w:r w:rsidR="005845BE">
        <w:rPr>
          <w:b/>
          <w:bCs/>
          <w:sz w:val="24"/>
          <w:szCs w:val="24"/>
          <w:lang w:val="sr-Latn-BA"/>
        </w:rPr>
        <w:t>.</w:t>
      </w:r>
      <w:r w:rsidR="001D0D34" w:rsidRPr="00825D3A">
        <w:rPr>
          <w:b/>
          <w:bCs/>
          <w:sz w:val="24"/>
          <w:szCs w:val="24"/>
          <w:lang w:val="sr-Latn-BA"/>
        </w:rPr>
        <w:t>202</w:t>
      </w:r>
      <w:r w:rsidR="00C30B98">
        <w:rPr>
          <w:b/>
          <w:bCs/>
          <w:sz w:val="24"/>
          <w:szCs w:val="24"/>
          <w:lang w:val="sr-Latn-RS"/>
        </w:rPr>
        <w:t>6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7C22DDCB" w14:textId="77777777" w:rsidR="00C30B98" w:rsidRDefault="00C30B98" w:rsidP="00825D3A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3D341CD4" w14:textId="77777777" w:rsidR="00C30B98" w:rsidRPr="00EA6638" w:rsidRDefault="00C30B98" w:rsidP="00C30B9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C30B98" w:rsidRPr="00EA6638" w14:paraId="4FC8067A" w14:textId="77777777" w:rsidTr="00D93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1342CA68" w14:textId="77777777" w:rsidR="00C30B98" w:rsidRPr="00EA6638" w:rsidRDefault="00C30B98" w:rsidP="003F677B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045BC603" w14:textId="77777777" w:rsidR="00C30B98" w:rsidRPr="00EA6638" w:rsidRDefault="00C30B98" w:rsidP="003F677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D93D3E" w:rsidRPr="00EA6638" w14:paraId="089F0451" w14:textId="77777777" w:rsidTr="00D93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7AD68A9" w14:textId="35A039A7" w:rsidR="00D93D3E" w:rsidRPr="00EE5FC7" w:rsidRDefault="00D93D3E" w:rsidP="003F677B">
            <w:pPr>
              <w:spacing w:line="240" w:lineRule="auto"/>
              <w:rPr>
                <w:lang w:val="sr-Latn-BA"/>
              </w:rPr>
            </w:pPr>
            <w:r w:rsidRPr="00EE5FC7">
              <w:rPr>
                <w:lang w:val="sr-Latn-BA"/>
              </w:rPr>
              <w:t>B</w:t>
            </w:r>
            <w:r w:rsidR="0077668E" w:rsidRPr="00EE5FC7">
              <w:rPr>
                <w:lang w:val="sr-Latn-BA"/>
              </w:rPr>
              <w:t>rkić Nikola</w:t>
            </w:r>
          </w:p>
        </w:tc>
        <w:tc>
          <w:tcPr>
            <w:tcW w:w="1069" w:type="dxa"/>
          </w:tcPr>
          <w:p w14:paraId="6294FC46" w14:textId="2FC0EAD0" w:rsidR="00D93D3E" w:rsidRDefault="0077668E" w:rsidP="003F677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</w:t>
            </w:r>
          </w:p>
        </w:tc>
      </w:tr>
    </w:tbl>
    <w:p w14:paraId="5653FC55" w14:textId="77777777" w:rsidR="00D93D3E" w:rsidRDefault="00D93D3E" w:rsidP="00E16042">
      <w:pPr>
        <w:spacing w:line="240" w:lineRule="auto"/>
        <w:rPr>
          <w:b/>
          <w:bCs/>
          <w:sz w:val="24"/>
          <w:szCs w:val="24"/>
          <w:lang w:val="sr-Latn-BA"/>
        </w:rPr>
      </w:pPr>
    </w:p>
    <w:p w14:paraId="5B0096ED" w14:textId="77777777" w:rsidR="0014202D" w:rsidRDefault="0014202D" w:rsidP="00003C46">
      <w:pPr>
        <w:rPr>
          <w:b/>
          <w:lang w:val="sr-Latn-BA"/>
        </w:rPr>
      </w:pPr>
    </w:p>
    <w:p w14:paraId="3E4C464E" w14:textId="77777777" w:rsidR="00BA0E43" w:rsidRDefault="00BA0E43" w:rsidP="00BA0E43">
      <w:pPr>
        <w:spacing w:line="240" w:lineRule="auto"/>
        <w:rPr>
          <w:sz w:val="24"/>
          <w:szCs w:val="24"/>
          <w:lang w:val="sr-Latn-BA"/>
        </w:rPr>
      </w:pPr>
    </w:p>
    <w:p w14:paraId="32EC3E6F" w14:textId="77777777" w:rsidR="00BA0E43" w:rsidRPr="00EA6638" w:rsidRDefault="00BA0E43" w:rsidP="00003C46">
      <w:pPr>
        <w:rPr>
          <w:b/>
          <w:lang w:val="sr-Latn-BA"/>
        </w:rPr>
      </w:pPr>
    </w:p>
    <w:sectPr w:rsidR="00BA0E43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D40A9"/>
    <w:rsid w:val="000E1DE6"/>
    <w:rsid w:val="000E3676"/>
    <w:rsid w:val="000E3EEF"/>
    <w:rsid w:val="00100815"/>
    <w:rsid w:val="00103A3D"/>
    <w:rsid w:val="001225E6"/>
    <w:rsid w:val="00124864"/>
    <w:rsid w:val="0014202D"/>
    <w:rsid w:val="00163B23"/>
    <w:rsid w:val="00172282"/>
    <w:rsid w:val="00174236"/>
    <w:rsid w:val="0018444F"/>
    <w:rsid w:val="00184AB4"/>
    <w:rsid w:val="00186C1A"/>
    <w:rsid w:val="00195ED1"/>
    <w:rsid w:val="001A6299"/>
    <w:rsid w:val="001B65EE"/>
    <w:rsid w:val="001C1BB8"/>
    <w:rsid w:val="001D0D34"/>
    <w:rsid w:val="001D661F"/>
    <w:rsid w:val="001E0E60"/>
    <w:rsid w:val="001E403A"/>
    <w:rsid w:val="001E787C"/>
    <w:rsid w:val="001F0FAF"/>
    <w:rsid w:val="001F2404"/>
    <w:rsid w:val="001F2967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264A"/>
    <w:rsid w:val="002B469B"/>
    <w:rsid w:val="002C6A75"/>
    <w:rsid w:val="002C6C7A"/>
    <w:rsid w:val="002D05EF"/>
    <w:rsid w:val="002D59F8"/>
    <w:rsid w:val="002E781A"/>
    <w:rsid w:val="002F5725"/>
    <w:rsid w:val="00306386"/>
    <w:rsid w:val="00310929"/>
    <w:rsid w:val="00321433"/>
    <w:rsid w:val="00322760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748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299D"/>
    <w:rsid w:val="00523829"/>
    <w:rsid w:val="00532FF2"/>
    <w:rsid w:val="00536DF4"/>
    <w:rsid w:val="00541CDF"/>
    <w:rsid w:val="005436C1"/>
    <w:rsid w:val="0054535D"/>
    <w:rsid w:val="0054637D"/>
    <w:rsid w:val="005474B7"/>
    <w:rsid w:val="005509AB"/>
    <w:rsid w:val="00553C2C"/>
    <w:rsid w:val="005670D4"/>
    <w:rsid w:val="00570FC2"/>
    <w:rsid w:val="00571A75"/>
    <w:rsid w:val="00582063"/>
    <w:rsid w:val="005845BE"/>
    <w:rsid w:val="0059084D"/>
    <w:rsid w:val="00597F2F"/>
    <w:rsid w:val="005B1E85"/>
    <w:rsid w:val="005D3D33"/>
    <w:rsid w:val="005E3167"/>
    <w:rsid w:val="005F4230"/>
    <w:rsid w:val="005F4CA6"/>
    <w:rsid w:val="005F5643"/>
    <w:rsid w:val="00610170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39EB"/>
    <w:rsid w:val="006C6B08"/>
    <w:rsid w:val="006D6E0E"/>
    <w:rsid w:val="006E1F0F"/>
    <w:rsid w:val="006E2579"/>
    <w:rsid w:val="006F26C2"/>
    <w:rsid w:val="006F379F"/>
    <w:rsid w:val="00701C45"/>
    <w:rsid w:val="007074A5"/>
    <w:rsid w:val="0071279E"/>
    <w:rsid w:val="00720F83"/>
    <w:rsid w:val="00721B42"/>
    <w:rsid w:val="00722953"/>
    <w:rsid w:val="00727BE7"/>
    <w:rsid w:val="00742BA7"/>
    <w:rsid w:val="00745634"/>
    <w:rsid w:val="007552F2"/>
    <w:rsid w:val="00763981"/>
    <w:rsid w:val="0077668E"/>
    <w:rsid w:val="007861B5"/>
    <w:rsid w:val="007A4F01"/>
    <w:rsid w:val="007C425E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46F4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8F5815"/>
    <w:rsid w:val="0090706E"/>
    <w:rsid w:val="00921379"/>
    <w:rsid w:val="0092397D"/>
    <w:rsid w:val="009374D3"/>
    <w:rsid w:val="00944F1D"/>
    <w:rsid w:val="00946C48"/>
    <w:rsid w:val="00950E5D"/>
    <w:rsid w:val="00964BA7"/>
    <w:rsid w:val="00990C95"/>
    <w:rsid w:val="009958BA"/>
    <w:rsid w:val="009A24BE"/>
    <w:rsid w:val="009B2611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1A06"/>
    <w:rsid w:val="00A65B6A"/>
    <w:rsid w:val="00A65CF1"/>
    <w:rsid w:val="00A66B85"/>
    <w:rsid w:val="00A8498C"/>
    <w:rsid w:val="00A873A4"/>
    <w:rsid w:val="00A912F6"/>
    <w:rsid w:val="00AA52FC"/>
    <w:rsid w:val="00AA7FBA"/>
    <w:rsid w:val="00AB3115"/>
    <w:rsid w:val="00AC0466"/>
    <w:rsid w:val="00AD026F"/>
    <w:rsid w:val="00AE3085"/>
    <w:rsid w:val="00AE3969"/>
    <w:rsid w:val="00AF3956"/>
    <w:rsid w:val="00AF65B0"/>
    <w:rsid w:val="00AF70D3"/>
    <w:rsid w:val="00B01523"/>
    <w:rsid w:val="00B026BE"/>
    <w:rsid w:val="00B03727"/>
    <w:rsid w:val="00B12049"/>
    <w:rsid w:val="00B12CF3"/>
    <w:rsid w:val="00B26935"/>
    <w:rsid w:val="00B42C4F"/>
    <w:rsid w:val="00B44D8D"/>
    <w:rsid w:val="00B47A76"/>
    <w:rsid w:val="00B537D1"/>
    <w:rsid w:val="00B54B78"/>
    <w:rsid w:val="00B7061A"/>
    <w:rsid w:val="00B740A8"/>
    <w:rsid w:val="00B745D9"/>
    <w:rsid w:val="00B97C70"/>
    <w:rsid w:val="00BA0E43"/>
    <w:rsid w:val="00BA6C28"/>
    <w:rsid w:val="00BB38A2"/>
    <w:rsid w:val="00BB53F5"/>
    <w:rsid w:val="00BD2826"/>
    <w:rsid w:val="00BD7096"/>
    <w:rsid w:val="00BF6711"/>
    <w:rsid w:val="00C11FAF"/>
    <w:rsid w:val="00C30B98"/>
    <w:rsid w:val="00C35D5A"/>
    <w:rsid w:val="00C41433"/>
    <w:rsid w:val="00C424E7"/>
    <w:rsid w:val="00C42B36"/>
    <w:rsid w:val="00C502A9"/>
    <w:rsid w:val="00C51F89"/>
    <w:rsid w:val="00C5563B"/>
    <w:rsid w:val="00C81717"/>
    <w:rsid w:val="00C84128"/>
    <w:rsid w:val="00C879D4"/>
    <w:rsid w:val="00CA13D2"/>
    <w:rsid w:val="00CC374D"/>
    <w:rsid w:val="00CD5196"/>
    <w:rsid w:val="00CD52BA"/>
    <w:rsid w:val="00CD53BD"/>
    <w:rsid w:val="00CE1FF9"/>
    <w:rsid w:val="00D10EAF"/>
    <w:rsid w:val="00D13802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93D3E"/>
    <w:rsid w:val="00DB0BCA"/>
    <w:rsid w:val="00DB2F61"/>
    <w:rsid w:val="00DE079D"/>
    <w:rsid w:val="00DE318F"/>
    <w:rsid w:val="00DF2BC6"/>
    <w:rsid w:val="00E00FD3"/>
    <w:rsid w:val="00E019C0"/>
    <w:rsid w:val="00E16042"/>
    <w:rsid w:val="00E2081C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2C60"/>
    <w:rsid w:val="00EB4DA1"/>
    <w:rsid w:val="00EC658D"/>
    <w:rsid w:val="00EC7976"/>
    <w:rsid w:val="00EE5FC7"/>
    <w:rsid w:val="00EF4222"/>
    <w:rsid w:val="00F11AF5"/>
    <w:rsid w:val="00F16D71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C7E10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37</cp:revision>
  <cp:lastPrinted>2018-06-29T14:27:00Z</cp:lastPrinted>
  <dcterms:created xsi:type="dcterms:W3CDTF">2018-06-29T14:28:00Z</dcterms:created>
  <dcterms:modified xsi:type="dcterms:W3CDTF">2026-03-10T12:53:00Z</dcterms:modified>
</cp:coreProperties>
</file>